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DE0FC" w14:textId="77777777" w:rsidR="003E3B32" w:rsidRDefault="003E3B32" w:rsidP="00B11303">
      <w:pPr>
        <w:contextualSpacing/>
        <w:jc w:val="center"/>
        <w:rPr>
          <w:rFonts w:ascii="Times New Roman" w:hAnsi="Times New Roman" w:cs="Times New Roman"/>
          <w:sz w:val="24"/>
          <w:szCs w:val="24"/>
          <w:lang w:val="pl-PL"/>
        </w:rPr>
      </w:pPr>
    </w:p>
    <w:p w14:paraId="40C6A519" w14:textId="72368126" w:rsidR="00B11303" w:rsidRDefault="00B11303" w:rsidP="00B11303">
      <w:pPr>
        <w:contextualSpacing/>
        <w:jc w:val="center"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P R O T O K Ó Ł 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K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O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M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I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S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J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I</w:t>
      </w:r>
    </w:p>
    <w:p w14:paraId="5FF2F568" w14:textId="77777777" w:rsidR="00424E32" w:rsidRDefault="00424E32" w:rsidP="00424E32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2D717F">
        <w:rPr>
          <w:rFonts w:ascii="Times New Roman" w:hAnsi="Times New Roman" w:cs="Times New Roman"/>
          <w:sz w:val="24"/>
          <w:szCs w:val="24"/>
        </w:rPr>
        <w:t xml:space="preserve">MINUTES </w:t>
      </w:r>
    </w:p>
    <w:p w14:paraId="30058CAF" w14:textId="6EB695EA" w:rsidR="00424E32" w:rsidRPr="00424E32" w:rsidRDefault="00424E32" w:rsidP="00B11303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2D717F">
        <w:rPr>
          <w:rFonts w:ascii="Times New Roman" w:hAnsi="Times New Roman" w:cs="Times New Roman"/>
          <w:sz w:val="24"/>
          <w:szCs w:val="24"/>
        </w:rPr>
        <w:t xml:space="preserve">of the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2D717F">
        <w:rPr>
          <w:rFonts w:ascii="Times New Roman" w:hAnsi="Times New Roman" w:cs="Times New Roman"/>
          <w:sz w:val="24"/>
          <w:szCs w:val="24"/>
        </w:rPr>
        <w:t xml:space="preserve">xamination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2D717F">
        <w:rPr>
          <w:rFonts w:ascii="Times New Roman" w:hAnsi="Times New Roman" w:cs="Times New Roman"/>
          <w:sz w:val="24"/>
          <w:szCs w:val="24"/>
        </w:rPr>
        <w:t>ommission</w:t>
      </w:r>
    </w:p>
    <w:p w14:paraId="1FB89922" w14:textId="77777777" w:rsidR="00B11303" w:rsidRP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>egzaminacyjnej do przeprowadze</w:t>
      </w:r>
      <w:r w:rsidR="0057101E">
        <w:rPr>
          <w:rFonts w:ascii="Times New Roman" w:hAnsi="Times New Roman" w:cs="Times New Roman"/>
          <w:sz w:val="24"/>
          <w:szCs w:val="24"/>
          <w:lang w:val="pl-PL"/>
        </w:rPr>
        <w:t xml:space="preserve">nia egzaminu doktorskiego  / 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egzaminu z języka obcego nowożytnego – języka </w:t>
      </w:r>
      <w:r w:rsidRPr="001B1CE9">
        <w:rPr>
          <w:rFonts w:ascii="Times New Roman" w:hAnsi="Times New Roman" w:cs="Times New Roman"/>
          <w:sz w:val="24"/>
          <w:szCs w:val="24"/>
          <w:lang w:val="pl-PL"/>
        </w:rPr>
        <w:t>………</w:t>
      </w:r>
      <w:r w:rsidR="00D7639A" w:rsidRPr="001B1CE9">
        <w:rPr>
          <w:rFonts w:ascii="Times New Roman" w:hAnsi="Times New Roman" w:cs="Times New Roman"/>
          <w:sz w:val="24"/>
          <w:szCs w:val="24"/>
          <w:lang w:val="pl-PL"/>
        </w:rPr>
        <w:t>…………………</w:t>
      </w:r>
      <w:r w:rsidRPr="001B1CE9">
        <w:rPr>
          <w:rFonts w:ascii="Times New Roman" w:hAnsi="Times New Roman" w:cs="Times New Roman"/>
          <w:sz w:val="24"/>
          <w:szCs w:val="24"/>
          <w:lang w:val="pl-PL"/>
        </w:rPr>
        <w:t>…..*</w:t>
      </w:r>
    </w:p>
    <w:p w14:paraId="5D165AA7" w14:textId="77777777" w:rsidR="00424E32" w:rsidRPr="002D717F" w:rsidRDefault="00424E32" w:rsidP="00424E32">
      <w:pPr>
        <w:contextualSpacing/>
        <w:rPr>
          <w:rFonts w:ascii="Times New Roman" w:hAnsi="Times New Roman" w:cs="Times New Roman"/>
          <w:sz w:val="24"/>
          <w:szCs w:val="24"/>
        </w:rPr>
      </w:pPr>
      <w:r w:rsidRPr="002D717F">
        <w:rPr>
          <w:rFonts w:ascii="Times New Roman" w:hAnsi="Times New Roman" w:cs="Times New Roman"/>
          <w:sz w:val="24"/>
          <w:szCs w:val="24"/>
        </w:rPr>
        <w:t>for the doctoral examination/ examination in a modern foreign language:  ……………………..*</w:t>
      </w:r>
    </w:p>
    <w:p w14:paraId="07D77A28" w14:textId="77777777" w:rsidR="00B11303" w:rsidRP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</w:p>
    <w:p w14:paraId="70760AF9" w14:textId="77777777" w:rsidR="00B11303" w:rsidRPr="00B11303" w:rsidRDefault="00B11303" w:rsidP="00B11303">
      <w:pPr>
        <w:contextualSpacing/>
        <w:jc w:val="center"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>powołanej przez</w:t>
      </w:r>
    </w:p>
    <w:p w14:paraId="7B8FE65E" w14:textId="575F31C6" w:rsidR="00B11303" w:rsidRDefault="00B11303" w:rsidP="00B11303">
      <w:pPr>
        <w:contextualSpacing/>
        <w:jc w:val="center"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Radę Naukową </w:t>
      </w:r>
      <w:r w:rsidR="00BD625E" w:rsidRPr="00F14411">
        <w:rPr>
          <w:rFonts w:ascii="Times New Roman" w:hAnsi="Times New Roman"/>
          <w:sz w:val="24"/>
          <w:szCs w:val="24"/>
          <w:lang w:val="pl-PL"/>
        </w:rPr>
        <w:t>Instytutu Medycyny Do</w:t>
      </w:r>
      <w:r w:rsidR="0060699A">
        <w:rPr>
          <w:rFonts w:ascii="Times New Roman" w:hAnsi="Times New Roman"/>
          <w:sz w:val="24"/>
          <w:szCs w:val="24"/>
          <w:lang w:val="pl-PL"/>
        </w:rPr>
        <w:t>świadczalnej i Klinicznej im. Mirosława</w:t>
      </w:r>
      <w:r w:rsidR="00BD625E" w:rsidRPr="00F14411">
        <w:rPr>
          <w:rFonts w:ascii="Times New Roman" w:hAnsi="Times New Roman"/>
          <w:sz w:val="24"/>
          <w:szCs w:val="24"/>
          <w:lang w:val="pl-PL"/>
        </w:rPr>
        <w:t xml:space="preserve"> Mossakowskiego </w:t>
      </w:r>
      <w:r w:rsidRPr="00BD625E">
        <w:rPr>
          <w:rFonts w:ascii="Times New Roman" w:hAnsi="Times New Roman" w:cs="Times New Roman"/>
          <w:sz w:val="24"/>
          <w:szCs w:val="24"/>
          <w:lang w:val="pl-PL"/>
        </w:rPr>
        <w:t>Polskiej Akademii Nauk</w:t>
      </w:r>
    </w:p>
    <w:p w14:paraId="385F2B96" w14:textId="77777777" w:rsidR="00424E32" w:rsidRPr="002D717F" w:rsidRDefault="00424E32" w:rsidP="00424E32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2D717F">
        <w:rPr>
          <w:rFonts w:ascii="Times New Roman" w:hAnsi="Times New Roman" w:cs="Times New Roman"/>
          <w:sz w:val="24"/>
          <w:szCs w:val="24"/>
        </w:rPr>
        <w:t>appointed by</w:t>
      </w:r>
    </w:p>
    <w:p w14:paraId="3617E373" w14:textId="77777777" w:rsidR="00424E32" w:rsidRPr="002D717F" w:rsidRDefault="00424E32" w:rsidP="00424E32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2D717F">
        <w:rPr>
          <w:rFonts w:ascii="Times New Roman" w:hAnsi="Times New Roman" w:cs="Times New Roman"/>
          <w:sz w:val="24"/>
          <w:szCs w:val="24"/>
        </w:rPr>
        <w:t xml:space="preserve">Scientific Council of </w:t>
      </w:r>
      <w:proofErr w:type="spellStart"/>
      <w:r w:rsidRPr="002D717F">
        <w:rPr>
          <w:rFonts w:ascii="Times New Roman" w:hAnsi="Times New Roman"/>
          <w:sz w:val="24"/>
          <w:szCs w:val="24"/>
        </w:rPr>
        <w:t>Mossakowski</w:t>
      </w:r>
      <w:proofErr w:type="spellEnd"/>
      <w:r w:rsidRPr="002D717F">
        <w:rPr>
          <w:rFonts w:ascii="Times New Roman" w:hAnsi="Times New Roman"/>
          <w:sz w:val="24"/>
          <w:szCs w:val="24"/>
        </w:rPr>
        <w:t xml:space="preserve"> Medical Research Institute </w:t>
      </w:r>
      <w:r w:rsidRPr="002D717F">
        <w:rPr>
          <w:rFonts w:ascii="Times New Roman" w:hAnsi="Times New Roman" w:cs="Times New Roman"/>
          <w:sz w:val="24"/>
          <w:szCs w:val="24"/>
        </w:rPr>
        <w:t>Polish Academy of Sciences</w:t>
      </w:r>
    </w:p>
    <w:p w14:paraId="7A054CC5" w14:textId="77777777" w:rsidR="00424E32" w:rsidRPr="00BD625E" w:rsidRDefault="00424E32" w:rsidP="00B11303">
      <w:pPr>
        <w:contextualSpacing/>
        <w:jc w:val="center"/>
        <w:rPr>
          <w:rFonts w:ascii="Times New Roman" w:hAnsi="Times New Roman" w:cs="Times New Roman"/>
          <w:sz w:val="24"/>
          <w:szCs w:val="24"/>
          <w:lang w:val="pl-PL"/>
        </w:rPr>
      </w:pPr>
    </w:p>
    <w:p w14:paraId="21927984" w14:textId="77777777" w:rsidR="003E3B32" w:rsidRDefault="00B11303" w:rsidP="00F14411">
      <w:pPr>
        <w:contextualSpacing/>
        <w:jc w:val="center"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w postępowaniu w sprawie nadania stopnia naukowego doktora </w:t>
      </w:r>
      <w:r w:rsidR="00F14411" w:rsidRPr="00F14411">
        <w:rPr>
          <w:rFonts w:ascii="Times New Roman" w:hAnsi="Times New Roman" w:cs="Times New Roman"/>
          <w:sz w:val="24"/>
          <w:szCs w:val="24"/>
          <w:lang w:val="pl-PL"/>
        </w:rPr>
        <w:t>w dziedzinie nauk medycznych</w:t>
      </w:r>
    </w:p>
    <w:p w14:paraId="5A85A459" w14:textId="0C513E89" w:rsidR="00B11303" w:rsidRDefault="00F14411" w:rsidP="00F14411">
      <w:pPr>
        <w:contextualSpacing/>
        <w:jc w:val="center"/>
        <w:rPr>
          <w:rFonts w:ascii="Times New Roman" w:hAnsi="Times New Roman" w:cs="Times New Roman"/>
          <w:sz w:val="24"/>
          <w:szCs w:val="24"/>
          <w:lang w:val="pl-PL"/>
        </w:rPr>
      </w:pPr>
      <w:r w:rsidRPr="00F14411">
        <w:rPr>
          <w:rFonts w:ascii="Times New Roman" w:hAnsi="Times New Roman" w:cs="Times New Roman"/>
          <w:sz w:val="24"/>
          <w:szCs w:val="24"/>
          <w:lang w:val="pl-PL"/>
        </w:rPr>
        <w:t>i nauk o zdrow</w:t>
      </w:r>
      <w:r>
        <w:rPr>
          <w:rFonts w:ascii="Times New Roman" w:hAnsi="Times New Roman" w:cs="Times New Roman"/>
          <w:sz w:val="24"/>
          <w:szCs w:val="24"/>
          <w:lang w:val="pl-PL"/>
        </w:rPr>
        <w:t>iu w dyscyplinie nauki medyczne</w:t>
      </w:r>
    </w:p>
    <w:p w14:paraId="4C88EA6C" w14:textId="77777777" w:rsidR="00424E32" w:rsidRPr="002D717F" w:rsidRDefault="00424E32" w:rsidP="00424E32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2D717F">
        <w:rPr>
          <w:rFonts w:ascii="Times New Roman" w:hAnsi="Times New Roman" w:cs="Times New Roman"/>
          <w:sz w:val="24"/>
          <w:szCs w:val="24"/>
        </w:rPr>
        <w:t xml:space="preserve">in the proceedings for the conferment of a doctoral degree in medical sciences and health sciences in the discipline of medical sciences </w:t>
      </w:r>
    </w:p>
    <w:p w14:paraId="3B960B86" w14:textId="77777777" w:rsidR="00424E32" w:rsidRPr="002D717F" w:rsidRDefault="00424E32" w:rsidP="00424E32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53FEE271" w14:textId="77777777" w:rsidR="00F14411" w:rsidRPr="00B11303" w:rsidRDefault="00F14411" w:rsidP="00F14411">
      <w:pPr>
        <w:contextualSpacing/>
        <w:jc w:val="center"/>
        <w:rPr>
          <w:rFonts w:ascii="Times New Roman" w:hAnsi="Times New Roman" w:cs="Times New Roman"/>
          <w:sz w:val="24"/>
          <w:szCs w:val="24"/>
          <w:lang w:val="pl-PL"/>
        </w:rPr>
      </w:pPr>
    </w:p>
    <w:p w14:paraId="1FA42B40" w14:textId="61880080" w:rsidR="00B11303" w:rsidRPr="00B11303" w:rsidRDefault="003E3B32" w:rsidP="00424E32">
      <w:pPr>
        <w:contextualSpacing/>
        <w:jc w:val="center"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b/>
          <w:sz w:val="24"/>
          <w:szCs w:val="24"/>
          <w:lang w:val="pl-PL"/>
        </w:rPr>
        <w:t>Pan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>u</w:t>
      </w:r>
      <w:r w:rsidR="00B11303" w:rsidRPr="00B11303">
        <w:rPr>
          <w:rFonts w:ascii="Times New Roman" w:hAnsi="Times New Roman" w:cs="Times New Roman"/>
          <w:b/>
          <w:sz w:val="24"/>
          <w:szCs w:val="24"/>
          <w:lang w:val="pl-PL"/>
        </w:rPr>
        <w:t>/Pan</w:t>
      </w:r>
      <w:r w:rsidR="00D7639A">
        <w:rPr>
          <w:rFonts w:ascii="Times New Roman" w:hAnsi="Times New Roman" w:cs="Times New Roman"/>
          <w:b/>
          <w:sz w:val="24"/>
          <w:szCs w:val="24"/>
          <w:lang w:val="pl-PL"/>
        </w:rPr>
        <w:t>i</w:t>
      </w:r>
      <w:r w:rsidR="00B11303" w:rsidRPr="00B11303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 w:rsidR="00B11303" w:rsidRPr="00D7639A"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</w:t>
      </w:r>
    </w:p>
    <w:p w14:paraId="7FED0A6C" w14:textId="77777777" w:rsidR="00424E32" w:rsidRPr="002D717F" w:rsidRDefault="00424E32" w:rsidP="00424E32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2D717F">
        <w:rPr>
          <w:rFonts w:ascii="Times New Roman" w:hAnsi="Times New Roman" w:cs="Times New Roman"/>
          <w:b/>
          <w:sz w:val="24"/>
          <w:szCs w:val="24"/>
        </w:rPr>
        <w:t xml:space="preserve">for </w:t>
      </w:r>
      <w:proofErr w:type="spellStart"/>
      <w:r w:rsidRPr="002D717F">
        <w:rPr>
          <w:rFonts w:ascii="Times New Roman" w:hAnsi="Times New Roman" w:cs="Times New Roman"/>
          <w:b/>
          <w:sz w:val="24"/>
          <w:szCs w:val="24"/>
        </w:rPr>
        <w:t>Mr</w:t>
      </w:r>
      <w:proofErr w:type="spellEnd"/>
      <w:r w:rsidRPr="002D717F">
        <w:rPr>
          <w:rFonts w:ascii="Times New Roman" w:hAnsi="Times New Roman" w:cs="Times New Roman"/>
          <w:b/>
          <w:sz w:val="24"/>
          <w:szCs w:val="24"/>
        </w:rPr>
        <w:t>/</w:t>
      </w:r>
      <w:proofErr w:type="spellStart"/>
      <w:r w:rsidRPr="002D717F">
        <w:rPr>
          <w:rFonts w:ascii="Times New Roman" w:hAnsi="Times New Roman" w:cs="Times New Roman"/>
          <w:b/>
          <w:sz w:val="24"/>
          <w:szCs w:val="24"/>
        </w:rPr>
        <w:t>Mrs</w:t>
      </w:r>
      <w:proofErr w:type="spellEnd"/>
      <w:r w:rsidRPr="002D717F">
        <w:rPr>
          <w:rFonts w:ascii="Times New Roman" w:hAnsi="Times New Roman" w:cs="Times New Roman"/>
          <w:b/>
          <w:sz w:val="24"/>
          <w:szCs w:val="24"/>
        </w:rPr>
        <w:t>/</w:t>
      </w:r>
      <w:proofErr w:type="spellStart"/>
      <w:r w:rsidRPr="002D717F">
        <w:rPr>
          <w:rFonts w:ascii="Times New Roman" w:hAnsi="Times New Roman" w:cs="Times New Roman"/>
          <w:b/>
          <w:sz w:val="24"/>
          <w:szCs w:val="24"/>
        </w:rPr>
        <w:t>Ms</w:t>
      </w:r>
      <w:proofErr w:type="spellEnd"/>
      <w:r w:rsidRPr="002D717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D717F">
        <w:rPr>
          <w:rFonts w:ascii="Times New Roman" w:hAnsi="Times New Roman" w:cs="Times New Roman"/>
          <w:sz w:val="24"/>
          <w:szCs w:val="24"/>
        </w:rPr>
        <w:t>……………………………………………</w:t>
      </w:r>
    </w:p>
    <w:p w14:paraId="781C0273" w14:textId="77777777" w:rsidR="00B11303" w:rsidRP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</w:p>
    <w:p w14:paraId="6596EB90" w14:textId="42222F8A" w:rsidR="00BD625E" w:rsidRDefault="00B11303" w:rsidP="00D7639A">
      <w:pPr>
        <w:contextualSpacing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>Dnia……………..</w:t>
      </w:r>
      <w:r w:rsidR="003E3B32">
        <w:rPr>
          <w:rFonts w:ascii="Times New Roman" w:hAnsi="Times New Roman" w:cs="Times New Roman"/>
          <w:sz w:val="24"/>
          <w:szCs w:val="24"/>
          <w:lang w:val="pl-PL"/>
        </w:rPr>
        <w:t xml:space="preserve">r. 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 w </w:t>
      </w:r>
      <w:r w:rsidR="00BD625E">
        <w:rPr>
          <w:rFonts w:ascii="Times New Roman" w:hAnsi="Times New Roman" w:cs="Times New Roman"/>
          <w:sz w:val="24"/>
          <w:szCs w:val="24"/>
          <w:lang w:val="pl-PL"/>
        </w:rPr>
        <w:t>Warszawie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, w siedzibie</w:t>
      </w:r>
      <w:r w:rsidR="00B43730">
        <w:rPr>
          <w:rFonts w:ascii="Times New Roman" w:hAnsi="Times New Roman" w:cs="Times New Roman"/>
          <w:sz w:val="24"/>
          <w:szCs w:val="24"/>
          <w:lang w:val="pl-PL"/>
        </w:rPr>
        <w:t>/</w:t>
      </w:r>
      <w:r w:rsidR="00B43730" w:rsidRPr="00B43730">
        <w:rPr>
          <w:rFonts w:ascii="Times New Roman" w:hAnsi="Times New Roman" w:cs="Times New Roman"/>
          <w:sz w:val="24"/>
          <w:szCs w:val="24"/>
          <w:lang w:val="pl-PL"/>
        </w:rPr>
        <w:t>poza siedzibą</w:t>
      </w:r>
      <w:r w:rsidR="003E3B32" w:rsidRPr="001B1CE9">
        <w:rPr>
          <w:rFonts w:ascii="Times New Roman" w:hAnsi="Times New Roman" w:cs="Times New Roman"/>
          <w:sz w:val="24"/>
          <w:szCs w:val="24"/>
          <w:lang w:val="pl-PL"/>
        </w:rPr>
        <w:t>*</w:t>
      </w:r>
      <w:r w:rsidR="00B43730" w:rsidRPr="00B43730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3E3B32"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Instytutu </w:t>
      </w:r>
      <w:r w:rsidR="003E3B32" w:rsidRPr="00F14411">
        <w:rPr>
          <w:rFonts w:ascii="Times New Roman" w:hAnsi="Times New Roman"/>
          <w:sz w:val="24"/>
          <w:szCs w:val="24"/>
          <w:lang w:val="pl-PL"/>
        </w:rPr>
        <w:t>Medycyny Do</w:t>
      </w:r>
      <w:r w:rsidR="003E3B32">
        <w:rPr>
          <w:rFonts w:ascii="Times New Roman" w:hAnsi="Times New Roman"/>
          <w:sz w:val="24"/>
          <w:szCs w:val="24"/>
          <w:lang w:val="pl-PL"/>
        </w:rPr>
        <w:t>świadczalnej i Klinicznej im. Mirosława</w:t>
      </w:r>
      <w:r w:rsidR="003E3B32" w:rsidRPr="00F14411">
        <w:rPr>
          <w:rFonts w:ascii="Times New Roman" w:hAnsi="Times New Roman"/>
          <w:sz w:val="24"/>
          <w:szCs w:val="24"/>
          <w:lang w:val="pl-PL"/>
        </w:rPr>
        <w:t xml:space="preserve"> Mossakowskiego</w:t>
      </w:r>
      <w:r w:rsidR="003E3B32" w:rsidRPr="00F14411">
        <w:rPr>
          <w:rFonts w:ascii="Times New Roman" w:hAnsi="Times New Roman"/>
          <w:b/>
          <w:sz w:val="24"/>
          <w:szCs w:val="24"/>
          <w:lang w:val="pl-PL"/>
        </w:rPr>
        <w:t xml:space="preserve"> </w:t>
      </w:r>
      <w:r w:rsidR="003E3B32"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Polskiej Akademii Nauk, </w:t>
      </w:r>
    </w:p>
    <w:p w14:paraId="04119ED8" w14:textId="20C8430F" w:rsidR="003E3B32" w:rsidRDefault="00B11303" w:rsidP="00D7639A">
      <w:pPr>
        <w:contextualSpacing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>Pan/Pan</w:t>
      </w:r>
      <w:r w:rsidR="00D7639A">
        <w:rPr>
          <w:rFonts w:ascii="Times New Roman" w:hAnsi="Times New Roman" w:cs="Times New Roman"/>
          <w:sz w:val="24"/>
          <w:szCs w:val="24"/>
          <w:lang w:val="pl-PL"/>
        </w:rPr>
        <w:t>i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 ……….……………………</w:t>
      </w:r>
      <w:r>
        <w:rPr>
          <w:rFonts w:ascii="Times New Roman" w:hAnsi="Times New Roman" w:cs="Times New Roman"/>
          <w:sz w:val="24"/>
          <w:szCs w:val="24"/>
          <w:lang w:val="pl-PL"/>
        </w:rPr>
        <w:t>……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 urodzony(a) dnia……</w:t>
      </w:r>
      <w:r w:rsidR="003E3B3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3E3B32" w:rsidRPr="00B11303">
        <w:rPr>
          <w:rFonts w:ascii="Times New Roman" w:hAnsi="Times New Roman" w:cs="Times New Roman"/>
          <w:sz w:val="24"/>
          <w:szCs w:val="24"/>
          <w:lang w:val="pl-PL"/>
        </w:rPr>
        <w:t>……</w:t>
      </w:r>
      <w:r w:rsidR="003E3B3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3E3B32" w:rsidRPr="00B11303">
        <w:rPr>
          <w:rFonts w:ascii="Times New Roman" w:hAnsi="Times New Roman" w:cs="Times New Roman"/>
          <w:sz w:val="24"/>
          <w:szCs w:val="24"/>
          <w:lang w:val="pl-PL"/>
        </w:rPr>
        <w:t>……</w:t>
      </w:r>
      <w:r w:rsidR="003E3B32">
        <w:rPr>
          <w:rFonts w:ascii="Times New Roman" w:hAnsi="Times New Roman" w:cs="Times New Roman"/>
          <w:sz w:val="24"/>
          <w:szCs w:val="24"/>
          <w:lang w:val="pl-PL"/>
        </w:rPr>
        <w:t>r.</w:t>
      </w:r>
      <w:r w:rsidR="003E3B32"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w ……………………...</w:t>
      </w:r>
      <w:r w:rsidR="00BD625E">
        <w:rPr>
          <w:rFonts w:ascii="Times New Roman" w:hAnsi="Times New Roman" w:cs="Times New Roman"/>
          <w:sz w:val="24"/>
          <w:szCs w:val="24"/>
          <w:lang w:val="pl-PL"/>
        </w:rPr>
        <w:t>.........</w:t>
      </w:r>
      <w:r w:rsidR="003E3B3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przystąpił</w:t>
      </w:r>
      <w:r w:rsidR="00D7639A">
        <w:rPr>
          <w:rFonts w:ascii="Times New Roman" w:hAnsi="Times New Roman" w:cs="Times New Roman"/>
          <w:sz w:val="24"/>
          <w:szCs w:val="24"/>
          <w:lang w:val="pl-PL"/>
        </w:rPr>
        <w:t>(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a</w:t>
      </w:r>
      <w:r w:rsidR="00D7639A">
        <w:rPr>
          <w:rFonts w:ascii="Times New Roman" w:hAnsi="Times New Roman" w:cs="Times New Roman"/>
          <w:sz w:val="24"/>
          <w:szCs w:val="24"/>
          <w:lang w:val="pl-PL"/>
        </w:rPr>
        <w:t>)</w:t>
      </w:r>
      <w:r w:rsidR="003E3B3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do</w:t>
      </w:r>
      <w:r w:rsidR="003E3B3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egzaminu</w:t>
      </w:r>
      <w:r w:rsidR="003E3B3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pl-PL"/>
        </w:rPr>
        <w:t>z</w:t>
      </w:r>
      <w:r w:rsidR="00D7639A">
        <w:rPr>
          <w:rFonts w:ascii="Times New Roman" w:hAnsi="Times New Roman" w:cs="Times New Roman"/>
          <w:sz w:val="24"/>
          <w:szCs w:val="24"/>
          <w:lang w:val="pl-PL"/>
        </w:rPr>
        <w:t> </w:t>
      </w:r>
      <w:r w:rsidR="003E3B3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pl-PL"/>
        </w:rPr>
        <w:t>…………………</w:t>
      </w:r>
    </w:p>
    <w:p w14:paraId="69D7E1D4" w14:textId="50B30E00" w:rsidR="00B11303" w:rsidRDefault="00B11303" w:rsidP="00D7639A">
      <w:pPr>
        <w:contextualSpacing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przed Komisją w składzie: </w:t>
      </w:r>
    </w:p>
    <w:p w14:paraId="5789964F" w14:textId="77777777" w:rsidR="00424E32" w:rsidRPr="002D717F" w:rsidRDefault="00424E32" w:rsidP="00424E32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2D717F">
        <w:rPr>
          <w:rFonts w:ascii="Times New Roman" w:hAnsi="Times New Roman" w:cs="Times New Roman"/>
          <w:sz w:val="24"/>
          <w:szCs w:val="24"/>
        </w:rPr>
        <w:t>On……………..(</w:t>
      </w:r>
      <w:r w:rsidRPr="002D717F">
        <w:rPr>
          <w:rFonts w:ascii="Times New Roman" w:hAnsi="Times New Roman" w:cs="Times New Roman"/>
          <w:i/>
          <w:iCs/>
          <w:sz w:val="24"/>
          <w:szCs w:val="24"/>
        </w:rPr>
        <w:t>date</w:t>
      </w:r>
      <w:r w:rsidRPr="002D717F">
        <w:rPr>
          <w:rFonts w:ascii="Times New Roman" w:hAnsi="Times New Roman" w:cs="Times New Roman"/>
          <w:sz w:val="24"/>
          <w:szCs w:val="24"/>
        </w:rPr>
        <w:t xml:space="preserve">) in Warsaw, in the registered seat/outside the registered seat* of </w:t>
      </w:r>
      <w:proofErr w:type="spellStart"/>
      <w:r w:rsidRPr="002D717F">
        <w:rPr>
          <w:rFonts w:ascii="Times New Roman" w:hAnsi="Times New Roman" w:cs="Times New Roman"/>
          <w:sz w:val="24"/>
          <w:szCs w:val="24"/>
        </w:rPr>
        <w:t>Mossakowski</w:t>
      </w:r>
      <w:proofErr w:type="spellEnd"/>
      <w:r w:rsidRPr="002D717F">
        <w:rPr>
          <w:rFonts w:ascii="Times New Roman" w:hAnsi="Times New Roman" w:cs="Times New Roman"/>
          <w:sz w:val="24"/>
          <w:szCs w:val="24"/>
        </w:rPr>
        <w:t xml:space="preserve"> Medical Research Institute Polish Academy of Sciences, </w:t>
      </w:r>
    </w:p>
    <w:p w14:paraId="54584637" w14:textId="77777777" w:rsidR="00424E32" w:rsidRPr="002D717F" w:rsidRDefault="00424E32" w:rsidP="00424E32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D717F">
        <w:rPr>
          <w:rFonts w:ascii="Times New Roman" w:hAnsi="Times New Roman" w:cs="Times New Roman"/>
          <w:sz w:val="24"/>
          <w:szCs w:val="24"/>
        </w:rPr>
        <w:t>Mr</w:t>
      </w:r>
      <w:proofErr w:type="spellEnd"/>
      <w:r w:rsidRPr="002D717F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2D717F">
        <w:rPr>
          <w:rFonts w:ascii="Times New Roman" w:hAnsi="Times New Roman" w:cs="Times New Roman"/>
          <w:sz w:val="24"/>
          <w:szCs w:val="24"/>
        </w:rPr>
        <w:t>Mrs</w:t>
      </w:r>
      <w:proofErr w:type="spellEnd"/>
      <w:r w:rsidRPr="002D717F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2D717F">
        <w:rPr>
          <w:rFonts w:ascii="Times New Roman" w:hAnsi="Times New Roman" w:cs="Times New Roman"/>
          <w:sz w:val="24"/>
          <w:szCs w:val="24"/>
        </w:rPr>
        <w:t>Ms</w:t>
      </w:r>
      <w:proofErr w:type="spellEnd"/>
      <w:r w:rsidRPr="002D717F">
        <w:rPr>
          <w:rFonts w:ascii="Times New Roman" w:hAnsi="Times New Roman" w:cs="Times New Roman"/>
          <w:sz w:val="24"/>
          <w:szCs w:val="24"/>
        </w:rPr>
        <w:t xml:space="preserve"> ……….………………………… born on (</w:t>
      </w:r>
      <w:r w:rsidRPr="002D717F">
        <w:rPr>
          <w:rFonts w:ascii="Times New Roman" w:hAnsi="Times New Roman" w:cs="Times New Roman"/>
          <w:sz w:val="24"/>
          <w:szCs w:val="24"/>
          <w:u w:val="single"/>
        </w:rPr>
        <w:t>date</w:t>
      </w:r>
      <w:r w:rsidRPr="002D717F">
        <w:rPr>
          <w:rFonts w:ascii="Times New Roman" w:hAnsi="Times New Roman" w:cs="Times New Roman"/>
          <w:sz w:val="24"/>
          <w:szCs w:val="24"/>
        </w:rPr>
        <w:t>)…… …… ……. in ……………………............ entered for the examination in …………………</w:t>
      </w:r>
    </w:p>
    <w:p w14:paraId="598A9B53" w14:textId="77777777" w:rsidR="00424E32" w:rsidRPr="002D717F" w:rsidRDefault="00424E32" w:rsidP="00424E32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2D717F">
        <w:rPr>
          <w:rFonts w:ascii="Times New Roman" w:hAnsi="Times New Roman" w:cs="Times New Roman"/>
          <w:sz w:val="24"/>
          <w:szCs w:val="24"/>
        </w:rPr>
        <w:t xml:space="preserve">Before the Commission composed of: </w:t>
      </w:r>
    </w:p>
    <w:p w14:paraId="19FF7F26" w14:textId="77777777" w:rsidR="00B11303" w:rsidRP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</w:p>
    <w:p w14:paraId="79BD9551" w14:textId="2511D2E6" w:rsid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>1.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ab/>
        <w:t xml:space="preserve">…………………………………..- </w:t>
      </w:r>
      <w:r w:rsidR="001B1CE9">
        <w:rPr>
          <w:rFonts w:ascii="Times New Roman" w:hAnsi="Times New Roman" w:cs="Times New Roman"/>
          <w:sz w:val="24"/>
          <w:szCs w:val="24"/>
          <w:lang w:val="pl-PL"/>
        </w:rPr>
        <w:t>P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rzewodniczący</w:t>
      </w:r>
    </w:p>
    <w:p w14:paraId="37D4801F" w14:textId="791DAF14" w:rsidR="00424E32" w:rsidRPr="00424E32" w:rsidRDefault="00424E32" w:rsidP="00B11303">
      <w:pPr>
        <w:contextualSpacing/>
        <w:rPr>
          <w:rFonts w:ascii="Times New Roman" w:hAnsi="Times New Roman" w:cs="Times New Roman"/>
          <w:sz w:val="24"/>
          <w:szCs w:val="24"/>
        </w:rPr>
      </w:pPr>
      <w:r w:rsidRPr="002D717F">
        <w:rPr>
          <w:rFonts w:ascii="Times New Roman" w:hAnsi="Times New Roman" w:cs="Times New Roman"/>
          <w:sz w:val="24"/>
          <w:szCs w:val="24"/>
        </w:rPr>
        <w:tab/>
        <w:t>…………………………………..- Chairperson</w:t>
      </w:r>
    </w:p>
    <w:p w14:paraId="79162D52" w14:textId="02D28236" w:rsid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>2.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ab/>
        <w:t>…………………</w:t>
      </w:r>
      <w:r w:rsidR="0057101E">
        <w:rPr>
          <w:rFonts w:ascii="Times New Roman" w:hAnsi="Times New Roman" w:cs="Times New Roman"/>
          <w:sz w:val="24"/>
          <w:szCs w:val="24"/>
          <w:lang w:val="pl-PL"/>
        </w:rPr>
        <w:t xml:space="preserve">…………..........- </w:t>
      </w:r>
      <w:r w:rsidR="001B1CE9">
        <w:rPr>
          <w:rFonts w:ascii="Times New Roman" w:hAnsi="Times New Roman" w:cs="Times New Roman"/>
          <w:sz w:val="24"/>
          <w:szCs w:val="24"/>
          <w:lang w:val="pl-PL"/>
        </w:rPr>
        <w:t>C</w:t>
      </w:r>
      <w:r w:rsidR="0057101E">
        <w:rPr>
          <w:rFonts w:ascii="Times New Roman" w:hAnsi="Times New Roman" w:cs="Times New Roman"/>
          <w:sz w:val="24"/>
          <w:szCs w:val="24"/>
          <w:lang w:val="pl-PL"/>
        </w:rPr>
        <w:t>złonek Komisji</w:t>
      </w:r>
    </w:p>
    <w:p w14:paraId="60DA137A" w14:textId="6323D82F" w:rsidR="00424E32" w:rsidRPr="00B11303" w:rsidRDefault="00424E32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ab/>
      </w:r>
      <w:r w:rsidRPr="00424E32">
        <w:rPr>
          <w:rFonts w:ascii="Times New Roman" w:hAnsi="Times New Roman" w:cs="Times New Roman"/>
          <w:sz w:val="24"/>
          <w:szCs w:val="24"/>
          <w:lang w:val="pl-PL"/>
        </w:rPr>
        <w:t xml:space="preserve">……………………………..........- </w:t>
      </w:r>
      <w:proofErr w:type="spellStart"/>
      <w:r w:rsidRPr="00424E32">
        <w:rPr>
          <w:rFonts w:ascii="Times New Roman" w:hAnsi="Times New Roman" w:cs="Times New Roman"/>
          <w:sz w:val="24"/>
          <w:szCs w:val="24"/>
          <w:lang w:val="pl-PL"/>
        </w:rPr>
        <w:t>Commission</w:t>
      </w:r>
      <w:proofErr w:type="spellEnd"/>
      <w:r w:rsidRPr="00424E32">
        <w:rPr>
          <w:rFonts w:ascii="Times New Roman" w:hAnsi="Times New Roman" w:cs="Times New Roman"/>
          <w:sz w:val="24"/>
          <w:szCs w:val="24"/>
          <w:lang w:val="pl-PL"/>
        </w:rPr>
        <w:t xml:space="preserve"> Member</w:t>
      </w:r>
    </w:p>
    <w:p w14:paraId="62D5AE61" w14:textId="71297736" w:rsidR="0057101E" w:rsidRDefault="0057101E" w:rsidP="0057101E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3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.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ab/>
        <w:t>…………………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…………..........- </w:t>
      </w:r>
      <w:r w:rsidR="001B1CE9">
        <w:rPr>
          <w:rFonts w:ascii="Times New Roman" w:hAnsi="Times New Roman" w:cs="Times New Roman"/>
          <w:sz w:val="24"/>
          <w:szCs w:val="24"/>
          <w:lang w:val="pl-PL"/>
        </w:rPr>
        <w:t>C</w:t>
      </w:r>
      <w:r>
        <w:rPr>
          <w:rFonts w:ascii="Times New Roman" w:hAnsi="Times New Roman" w:cs="Times New Roman"/>
          <w:sz w:val="24"/>
          <w:szCs w:val="24"/>
          <w:lang w:val="pl-PL"/>
        </w:rPr>
        <w:t>złonek Komisji</w:t>
      </w:r>
    </w:p>
    <w:p w14:paraId="5ECF4149" w14:textId="5970DE13" w:rsidR="00424E32" w:rsidRDefault="00424E32" w:rsidP="0057101E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2D717F">
        <w:rPr>
          <w:rFonts w:ascii="Times New Roman" w:hAnsi="Times New Roman" w:cs="Times New Roman"/>
          <w:sz w:val="24"/>
          <w:szCs w:val="24"/>
        </w:rPr>
        <w:t>……………………………..........- Commission Member</w:t>
      </w:r>
    </w:p>
    <w:p w14:paraId="495F791B" w14:textId="5A04688D" w:rsidR="001B1CE9" w:rsidRDefault="001B1CE9" w:rsidP="001B1CE9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4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.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ab/>
        <w:t>…………………</w:t>
      </w:r>
      <w:r>
        <w:rPr>
          <w:rFonts w:ascii="Times New Roman" w:hAnsi="Times New Roman" w:cs="Times New Roman"/>
          <w:sz w:val="24"/>
          <w:szCs w:val="24"/>
          <w:lang w:val="pl-PL"/>
        </w:rPr>
        <w:t>…………..........- Członek Komisji</w:t>
      </w:r>
    </w:p>
    <w:p w14:paraId="762BC768" w14:textId="1FFACA2A" w:rsidR="00424E32" w:rsidRPr="00B11303" w:rsidRDefault="00424E32" w:rsidP="001B1CE9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2D717F">
        <w:rPr>
          <w:rFonts w:ascii="Times New Roman" w:hAnsi="Times New Roman" w:cs="Times New Roman"/>
          <w:sz w:val="24"/>
          <w:szCs w:val="24"/>
        </w:rPr>
        <w:t>……………………………..........- Commission Member</w:t>
      </w:r>
    </w:p>
    <w:p w14:paraId="6EB5DC4B" w14:textId="26464B56" w:rsidR="001B1CE9" w:rsidRDefault="001B1CE9" w:rsidP="001B1CE9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5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.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ab/>
        <w:t>…………………</w:t>
      </w:r>
      <w:r>
        <w:rPr>
          <w:rFonts w:ascii="Times New Roman" w:hAnsi="Times New Roman" w:cs="Times New Roman"/>
          <w:sz w:val="24"/>
          <w:szCs w:val="24"/>
          <w:lang w:val="pl-PL"/>
        </w:rPr>
        <w:t>…………..........- Promotor</w:t>
      </w:r>
    </w:p>
    <w:p w14:paraId="71C4E1A1" w14:textId="132FFF7B" w:rsidR="00424E32" w:rsidRPr="00B11303" w:rsidRDefault="00424E32" w:rsidP="001B1CE9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2D717F">
        <w:rPr>
          <w:rFonts w:ascii="Times New Roman" w:hAnsi="Times New Roman" w:cs="Times New Roman"/>
          <w:sz w:val="24"/>
          <w:szCs w:val="24"/>
        </w:rPr>
        <w:t>……………………………..........- Supervisor</w:t>
      </w:r>
    </w:p>
    <w:p w14:paraId="2DCA6A5F" w14:textId="77777777" w:rsidR="001B1CE9" w:rsidRPr="00B11303" w:rsidRDefault="001B1CE9" w:rsidP="0057101E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</w:p>
    <w:p w14:paraId="5732F8B6" w14:textId="77777777" w:rsidR="003E3B32" w:rsidRDefault="003E3B32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</w:p>
    <w:p w14:paraId="4E9FE346" w14:textId="157CC0C9" w:rsidR="00B11303" w:rsidRPr="00B11303" w:rsidRDefault="003E3B32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 xml:space="preserve">Egzamin przeprowadzono w trybie zdalnym </w:t>
      </w:r>
      <w:r w:rsidRPr="00B43730">
        <w:rPr>
          <w:rFonts w:ascii="Times New Roman" w:hAnsi="Times New Roman" w:cs="Times New Roman"/>
          <w:sz w:val="24"/>
          <w:szCs w:val="24"/>
          <w:lang w:val="pl-PL"/>
        </w:rPr>
        <w:t>przy użyciu środków komunikacji elektronicznej</w:t>
      </w:r>
      <w:r w:rsidRPr="001B1CE9">
        <w:rPr>
          <w:rFonts w:ascii="Times New Roman" w:hAnsi="Times New Roman" w:cs="Times New Roman"/>
          <w:sz w:val="24"/>
          <w:szCs w:val="24"/>
          <w:lang w:val="pl-PL"/>
        </w:rPr>
        <w:t>*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</w:p>
    <w:p w14:paraId="0A28D1BC" w14:textId="77777777" w:rsidR="00424E32" w:rsidRPr="002D717F" w:rsidRDefault="00424E32" w:rsidP="00424E32">
      <w:pPr>
        <w:contextualSpacing/>
        <w:rPr>
          <w:rFonts w:ascii="Times New Roman" w:hAnsi="Times New Roman" w:cs="Times New Roman"/>
          <w:sz w:val="24"/>
          <w:szCs w:val="24"/>
        </w:rPr>
      </w:pPr>
      <w:r w:rsidRPr="002D717F">
        <w:rPr>
          <w:rFonts w:ascii="Times New Roman" w:hAnsi="Times New Roman" w:cs="Times New Roman"/>
          <w:sz w:val="24"/>
          <w:szCs w:val="24"/>
        </w:rPr>
        <w:t xml:space="preserve">The examination was conducted remotely by means of electronic means of communication* </w:t>
      </w:r>
    </w:p>
    <w:p w14:paraId="0928A5D5" w14:textId="77777777" w:rsidR="00424E32" w:rsidRDefault="00424E32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</w:p>
    <w:p w14:paraId="66DEC25A" w14:textId="65D70123" w:rsid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>Pytania/Ocena odpowiedzi</w:t>
      </w:r>
    </w:p>
    <w:p w14:paraId="15FBDEC5" w14:textId="77777777" w:rsidR="00424E32" w:rsidRPr="002D717F" w:rsidRDefault="00424E32" w:rsidP="00424E32">
      <w:pPr>
        <w:contextualSpacing/>
        <w:rPr>
          <w:rFonts w:ascii="Times New Roman" w:hAnsi="Times New Roman" w:cs="Times New Roman"/>
          <w:sz w:val="24"/>
          <w:szCs w:val="24"/>
        </w:rPr>
      </w:pPr>
      <w:r w:rsidRPr="002D717F">
        <w:rPr>
          <w:rFonts w:ascii="Times New Roman" w:hAnsi="Times New Roman" w:cs="Times New Roman"/>
          <w:sz w:val="24"/>
          <w:szCs w:val="24"/>
        </w:rPr>
        <w:t xml:space="preserve">Questions/Assessment of the answers </w:t>
      </w:r>
    </w:p>
    <w:p w14:paraId="0119CA6B" w14:textId="77777777" w:rsidR="00424E32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3530AD8" w14:textId="33D3E39A" w:rsidR="00424E32" w:rsidRDefault="00424E32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>_______________________________________________________________________________</w:t>
      </w:r>
    </w:p>
    <w:p w14:paraId="59CCAD6F" w14:textId="79C14632" w:rsidR="00B11303" w:rsidRP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>_______________________________________________________________________________</w:t>
      </w:r>
    </w:p>
    <w:p w14:paraId="1C265AB6" w14:textId="77777777" w:rsidR="00B11303" w:rsidRP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</w:p>
    <w:p w14:paraId="0672B45D" w14:textId="77777777" w:rsidR="00B11303" w:rsidRP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</w:p>
    <w:p w14:paraId="797E08C2" w14:textId="77777777" w:rsidR="00B11303" w:rsidRPr="00B11303" w:rsidRDefault="00B11303" w:rsidP="00B11303">
      <w:pPr>
        <w:contextualSpacing/>
        <w:jc w:val="right"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>__________________________</w:t>
      </w:r>
    </w:p>
    <w:p w14:paraId="7322E46C" w14:textId="77777777" w:rsidR="00B11303" w:rsidRPr="00B11303" w:rsidRDefault="00B11303" w:rsidP="00B11303">
      <w:pPr>
        <w:contextualSpacing/>
        <w:jc w:val="right"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     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ab/>
        <w:t xml:space="preserve"> Ogólny wynik egzaminu </w:t>
      </w:r>
      <w:r>
        <w:rPr>
          <w:rFonts w:ascii="Times New Roman" w:hAnsi="Times New Roman" w:cs="Times New Roman"/>
          <w:sz w:val="24"/>
          <w:szCs w:val="24"/>
          <w:lang w:val="pl-PL"/>
        </w:rPr>
        <w:tab/>
      </w:r>
    </w:p>
    <w:p w14:paraId="1CA1FD72" w14:textId="2B2B716A" w:rsidR="00B11303" w:rsidRDefault="00424E32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</w:t>
      </w:r>
      <w:r w:rsidRPr="002D717F">
        <w:rPr>
          <w:rFonts w:ascii="Times New Roman" w:hAnsi="Times New Roman" w:cs="Times New Roman"/>
          <w:sz w:val="24"/>
          <w:szCs w:val="24"/>
        </w:rPr>
        <w:t>Overall examination score</w:t>
      </w:r>
    </w:p>
    <w:p w14:paraId="4F0DE2FF" w14:textId="77777777" w:rsidR="001B1CE9" w:rsidRDefault="001B1CE9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</w:p>
    <w:p w14:paraId="005C410A" w14:textId="77777777" w:rsidR="001B1CE9" w:rsidRDefault="001B1CE9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</w:p>
    <w:p w14:paraId="6E37D6ED" w14:textId="77777777" w:rsidR="001B1CE9" w:rsidRPr="00B11303" w:rsidRDefault="001B1CE9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</w:p>
    <w:p w14:paraId="3C67A3F3" w14:textId="77777777" w:rsidR="00424E32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>Podpis</w:t>
      </w:r>
      <w:r>
        <w:rPr>
          <w:rFonts w:ascii="Times New Roman" w:hAnsi="Times New Roman" w:cs="Times New Roman"/>
          <w:sz w:val="24"/>
          <w:szCs w:val="24"/>
          <w:lang w:val="pl-PL"/>
        </w:rPr>
        <w:t>y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650DD2">
        <w:rPr>
          <w:rFonts w:ascii="Times New Roman" w:hAnsi="Times New Roman" w:cs="Times New Roman"/>
          <w:sz w:val="24"/>
          <w:szCs w:val="24"/>
          <w:lang w:val="pl-PL"/>
        </w:rPr>
        <w:t>C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złonków Komisji</w:t>
      </w:r>
    </w:p>
    <w:p w14:paraId="0D84BBC9" w14:textId="6F097C8A" w:rsidR="00B11303" w:rsidRPr="00B11303" w:rsidRDefault="00424E32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 w:rsidRPr="002D717F">
        <w:rPr>
          <w:rFonts w:ascii="Times New Roman" w:hAnsi="Times New Roman" w:cs="Times New Roman"/>
          <w:sz w:val="24"/>
          <w:szCs w:val="24"/>
        </w:rPr>
        <w:t>Signatures of the Commission Members</w:t>
      </w:r>
      <w:r w:rsidR="00B11303"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B11303" w:rsidRPr="00B11303">
        <w:rPr>
          <w:rFonts w:ascii="Times New Roman" w:hAnsi="Times New Roman" w:cs="Times New Roman"/>
          <w:sz w:val="24"/>
          <w:szCs w:val="24"/>
          <w:lang w:val="pl-PL"/>
        </w:rPr>
        <w:tab/>
      </w:r>
    </w:p>
    <w:p w14:paraId="3824B86E" w14:textId="77777777" w:rsidR="00B11303" w:rsidRPr="006C2DBF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 w:rsidRPr="006C2DBF">
        <w:rPr>
          <w:rFonts w:ascii="Times New Roman" w:hAnsi="Times New Roman" w:cs="Times New Roman"/>
          <w:sz w:val="24"/>
          <w:szCs w:val="24"/>
          <w:lang w:val="pl-PL"/>
        </w:rPr>
        <w:t>1.__________________________</w:t>
      </w:r>
    </w:p>
    <w:p w14:paraId="73C42674" w14:textId="77777777" w:rsidR="00B11303" w:rsidRPr="006C2DBF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 w:rsidRPr="006C2DBF">
        <w:rPr>
          <w:rFonts w:ascii="Times New Roman" w:hAnsi="Times New Roman" w:cs="Times New Roman"/>
          <w:sz w:val="24"/>
          <w:szCs w:val="24"/>
          <w:lang w:val="pl-PL"/>
        </w:rPr>
        <w:t xml:space="preserve">2.__________________________ </w:t>
      </w:r>
    </w:p>
    <w:p w14:paraId="47042FD1" w14:textId="0F10F97E" w:rsidR="00B11303" w:rsidRPr="006C2DBF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 w:rsidRPr="006C2DBF">
        <w:rPr>
          <w:rFonts w:ascii="Times New Roman" w:hAnsi="Times New Roman" w:cs="Times New Roman"/>
          <w:sz w:val="24"/>
          <w:szCs w:val="24"/>
          <w:lang w:val="pl-PL"/>
        </w:rPr>
        <w:t xml:space="preserve">3.__________________________ </w:t>
      </w:r>
    </w:p>
    <w:p w14:paraId="4A9E6905" w14:textId="0D1DB0D9" w:rsidR="001B1CE9" w:rsidRPr="006C2DBF" w:rsidRDefault="001B1CE9" w:rsidP="001B1CE9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 w:rsidRPr="006C2DBF">
        <w:rPr>
          <w:rFonts w:ascii="Times New Roman" w:hAnsi="Times New Roman" w:cs="Times New Roman"/>
          <w:sz w:val="24"/>
          <w:szCs w:val="24"/>
          <w:lang w:val="pl-PL"/>
        </w:rPr>
        <w:t xml:space="preserve">4.__________________________ </w:t>
      </w:r>
    </w:p>
    <w:p w14:paraId="42B25D5B" w14:textId="581C8213" w:rsidR="003E3B32" w:rsidRDefault="001B1CE9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 w:rsidRPr="006C2DBF">
        <w:rPr>
          <w:rFonts w:ascii="Times New Roman" w:hAnsi="Times New Roman" w:cs="Times New Roman"/>
          <w:sz w:val="24"/>
          <w:szCs w:val="24"/>
          <w:lang w:val="pl-PL"/>
        </w:rPr>
        <w:t xml:space="preserve">5.__________________________ </w:t>
      </w:r>
    </w:p>
    <w:p w14:paraId="58B6FB5A" w14:textId="77777777" w:rsidR="0073331D" w:rsidRPr="0073331D" w:rsidRDefault="0073331D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</w:p>
    <w:p w14:paraId="14D3C910" w14:textId="4ED43F34" w:rsidR="003E3B32" w:rsidRDefault="003E3B32" w:rsidP="00B11303">
      <w:pPr>
        <w:contextualSpacing/>
        <w:rPr>
          <w:rFonts w:ascii="Times New Roman" w:hAnsi="Times New Roman" w:cs="Times New Roman"/>
          <w:i/>
          <w:iCs/>
          <w:sz w:val="24"/>
          <w:szCs w:val="24"/>
          <w:lang w:val="pl-PL"/>
        </w:rPr>
      </w:pPr>
      <w:r w:rsidRPr="006C2DBF">
        <w:rPr>
          <w:rFonts w:ascii="Times New Roman" w:hAnsi="Times New Roman" w:cs="Times New Roman"/>
          <w:i/>
          <w:iCs/>
          <w:sz w:val="24"/>
          <w:szCs w:val="24"/>
          <w:lang w:val="pl-PL"/>
        </w:rPr>
        <w:t>* niepotrzebne skreślić</w:t>
      </w:r>
    </w:p>
    <w:p w14:paraId="3F89887B" w14:textId="7ED58D79" w:rsidR="00424E32" w:rsidRPr="0073331D" w:rsidRDefault="00424E32" w:rsidP="00B11303">
      <w:pPr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2D717F">
        <w:rPr>
          <w:rFonts w:ascii="Times New Roman" w:hAnsi="Times New Roman" w:cs="Times New Roman"/>
          <w:i/>
          <w:iCs/>
          <w:sz w:val="24"/>
          <w:szCs w:val="24"/>
        </w:rPr>
        <w:t xml:space="preserve"> delete if not applicable</w:t>
      </w:r>
    </w:p>
    <w:p w14:paraId="758A94BB" w14:textId="4B852CA0" w:rsidR="0057101E" w:rsidRPr="006C2DBF" w:rsidRDefault="0057101E" w:rsidP="0057101E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</w:p>
    <w:sectPr w:rsidR="0057101E" w:rsidRPr="006C2DBF" w:rsidSect="001B1CE9">
      <w:headerReference w:type="default" r:id="rId7"/>
      <w:pgSz w:w="11906" w:h="16838"/>
      <w:pgMar w:top="1418" w:right="992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5B8FD" w14:textId="77777777" w:rsidR="00690429" w:rsidRDefault="00690429" w:rsidP="00B11303">
      <w:pPr>
        <w:spacing w:after="0" w:line="240" w:lineRule="auto"/>
      </w:pPr>
      <w:r>
        <w:separator/>
      </w:r>
    </w:p>
  </w:endnote>
  <w:endnote w:type="continuationSeparator" w:id="0">
    <w:p w14:paraId="419B9FE6" w14:textId="77777777" w:rsidR="00690429" w:rsidRDefault="00690429" w:rsidP="00B113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08D60" w14:textId="77777777" w:rsidR="00690429" w:rsidRDefault="00690429" w:rsidP="00B11303">
      <w:pPr>
        <w:spacing w:after="0" w:line="240" w:lineRule="auto"/>
      </w:pPr>
      <w:r>
        <w:separator/>
      </w:r>
    </w:p>
  </w:footnote>
  <w:footnote w:type="continuationSeparator" w:id="0">
    <w:p w14:paraId="7E4B6F5F" w14:textId="77777777" w:rsidR="00690429" w:rsidRDefault="00690429" w:rsidP="00B113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D8979" w14:textId="77777777" w:rsidR="002E4217" w:rsidRDefault="002E4217" w:rsidP="002E4217">
    <w:pPr>
      <w:pStyle w:val="Nagwek"/>
      <w:tabs>
        <w:tab w:val="clear" w:pos="4536"/>
        <w:tab w:val="clear" w:pos="9072"/>
        <w:tab w:val="left" w:pos="7434"/>
      </w:tabs>
      <w:ind w:right="360"/>
      <w:rPr>
        <w:rFonts w:cs="Arial Narrow"/>
      </w:rPr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6DE360E" wp14:editId="45CCA4B5">
              <wp:simplePos x="0" y="0"/>
              <wp:positionH relativeFrom="page">
                <wp:posOffset>6583680</wp:posOffset>
              </wp:positionH>
              <wp:positionV relativeFrom="paragraph">
                <wp:posOffset>635</wp:posOffset>
              </wp:positionV>
              <wp:extent cx="76200" cy="174625"/>
              <wp:effectExtent l="0" t="0" r="0" b="0"/>
              <wp:wrapSquare wrapText="largest"/>
              <wp:docPr id="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200" cy="1746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302D725C" w14:textId="77777777" w:rsidR="002E4217" w:rsidRDefault="002E4217" w:rsidP="002E4217">
                          <w:pPr>
                            <w:pStyle w:val="Nagwek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DE360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8.4pt;margin-top:.05pt;width:6pt;height:13.75pt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" stroked="f">
              <v:fill opacity="0"/>
              <v:textbox inset="0,0,0,0">
                <w:txbxContent>
                  <w:p w14:paraId="302D725C" w14:textId="77777777" w:rsidR="002E4217" w:rsidRDefault="002E4217" w:rsidP="002E4217">
                    <w:pPr>
                      <w:pStyle w:val="Nagwek"/>
                    </w:pPr>
                  </w:p>
                </w:txbxContent>
              </v:textbox>
              <w10:wrap type="square" side="largest" anchorx="page"/>
            </v:shape>
          </w:pict>
        </mc:Fallback>
      </mc:AlternateContent>
    </w:r>
    <w:r>
      <w:rPr>
        <w:rFonts w:cs="Arial Narrow"/>
      </w:rPr>
      <w:t>DOKUMENTY RADY NAUKOWEJ IMDiK PAN</w:t>
    </w:r>
    <w:r>
      <w:rPr>
        <w:rFonts w:cs="Arial Narrow"/>
      </w:rPr>
      <w:tab/>
    </w:r>
  </w:p>
  <w:p w14:paraId="731FA1FF" w14:textId="0F7B2B14" w:rsidR="002E4217" w:rsidRDefault="002E4217" w:rsidP="002E4217">
    <w:pPr>
      <w:spacing w:after="0" w:line="276" w:lineRule="auto"/>
      <w:rPr>
        <w:rFonts w:ascii="Times New Roman" w:hAnsi="Times New Roman" w:cs="Times New Roman"/>
        <w:i/>
        <w:sz w:val="20"/>
        <w:szCs w:val="24"/>
      </w:rPr>
    </w:pPr>
    <w:proofErr w:type="spellStart"/>
    <w:r>
      <w:rPr>
        <w:rFonts w:cs="Arial Narrow"/>
      </w:rPr>
      <w:t>Regulamin</w:t>
    </w:r>
    <w:proofErr w:type="spellEnd"/>
    <w:r>
      <w:rPr>
        <w:rFonts w:cs="Arial Narrow"/>
      </w:rPr>
      <w:t xml:space="preserve"> </w:t>
    </w:r>
    <w:proofErr w:type="spellStart"/>
    <w:r>
      <w:rPr>
        <w:rFonts w:cs="Arial Narrow"/>
      </w:rPr>
      <w:t>przeprowadzania</w:t>
    </w:r>
    <w:proofErr w:type="spellEnd"/>
    <w:r>
      <w:rPr>
        <w:rFonts w:cs="Arial Narrow"/>
      </w:rPr>
      <w:t xml:space="preserve"> </w:t>
    </w:r>
    <w:proofErr w:type="spellStart"/>
    <w:r>
      <w:rPr>
        <w:rFonts w:cs="Arial Narrow"/>
      </w:rPr>
      <w:t>postępowań</w:t>
    </w:r>
    <w:proofErr w:type="spellEnd"/>
    <w:r>
      <w:rPr>
        <w:rFonts w:cs="Arial Narrow"/>
      </w:rPr>
      <w:t xml:space="preserve"> </w:t>
    </w:r>
    <w:proofErr w:type="spellStart"/>
    <w:r>
      <w:rPr>
        <w:rFonts w:cs="Arial Narrow"/>
      </w:rPr>
      <w:t>ws</w:t>
    </w:r>
    <w:proofErr w:type="spellEnd"/>
    <w:r>
      <w:rPr>
        <w:rFonts w:cs="Arial Narrow"/>
      </w:rPr>
      <w:t xml:space="preserve">. </w:t>
    </w:r>
    <w:proofErr w:type="spellStart"/>
    <w:r>
      <w:rPr>
        <w:rFonts w:cs="Arial Narrow"/>
      </w:rPr>
      <w:t>nadania</w:t>
    </w:r>
    <w:proofErr w:type="spellEnd"/>
    <w:r>
      <w:rPr>
        <w:rFonts w:cs="Arial Narrow"/>
      </w:rPr>
      <w:t xml:space="preserve"> </w:t>
    </w:r>
    <w:proofErr w:type="spellStart"/>
    <w:r>
      <w:rPr>
        <w:rFonts w:cs="Arial Narrow"/>
      </w:rPr>
      <w:t>stopnia</w:t>
    </w:r>
    <w:proofErr w:type="spellEnd"/>
    <w:r>
      <w:rPr>
        <w:rFonts w:cs="Arial Narrow"/>
      </w:rPr>
      <w:t xml:space="preserve"> </w:t>
    </w:r>
    <w:proofErr w:type="spellStart"/>
    <w:r>
      <w:rPr>
        <w:rFonts w:cs="Arial Narrow"/>
      </w:rPr>
      <w:t>doktora</w:t>
    </w:r>
    <w:proofErr w:type="spellEnd"/>
    <w:r>
      <w:rPr>
        <w:rFonts w:cs="Arial Narrow"/>
      </w:rPr>
      <w:tab/>
    </w:r>
    <w:r>
      <w:rPr>
        <w:rFonts w:cs="Arial Narrow"/>
      </w:rPr>
      <w:tab/>
    </w:r>
    <w:r>
      <w:rPr>
        <w:rFonts w:cs="Arial Narrow"/>
      </w:rPr>
      <w:tab/>
    </w:r>
    <w:proofErr w:type="spellStart"/>
    <w:r>
      <w:rPr>
        <w:rFonts w:ascii="Times New Roman" w:hAnsi="Times New Roman" w:cs="Times New Roman"/>
        <w:i/>
        <w:sz w:val="20"/>
        <w:szCs w:val="24"/>
      </w:rPr>
      <w:t>Załącznik</w:t>
    </w:r>
    <w:proofErr w:type="spellEnd"/>
    <w:r>
      <w:rPr>
        <w:rFonts w:ascii="Times New Roman" w:hAnsi="Times New Roman" w:cs="Times New Roman"/>
        <w:i/>
        <w:sz w:val="20"/>
        <w:szCs w:val="24"/>
      </w:rPr>
      <w:t xml:space="preserve"> nr 6</w:t>
    </w:r>
  </w:p>
  <w:p w14:paraId="167A98DF" w14:textId="77777777" w:rsidR="008409B8" w:rsidRDefault="008409B8" w:rsidP="002E4217">
    <w:pPr>
      <w:pStyle w:val="Nagwek"/>
      <w:tabs>
        <w:tab w:val="left" w:pos="7434"/>
      </w:tabs>
      <w:ind w:right="360"/>
      <w:rPr>
        <w:lang w:eastAsia="pl-PL"/>
      </w:rPr>
    </w:pPr>
  </w:p>
  <w:p w14:paraId="7441880E" w14:textId="1335EABA" w:rsidR="002E4217" w:rsidRDefault="002E4217" w:rsidP="002E4217">
    <w:pPr>
      <w:pStyle w:val="Nagwek"/>
      <w:tabs>
        <w:tab w:val="left" w:pos="7434"/>
      </w:tabs>
      <w:ind w:right="360"/>
      <w:rPr>
        <w:lang w:eastAsia="pl-PL"/>
      </w:rPr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6D783B4" wp14:editId="24E462F7">
              <wp:simplePos x="0" y="0"/>
              <wp:positionH relativeFrom="page">
                <wp:posOffset>6583680</wp:posOffset>
              </wp:positionH>
              <wp:positionV relativeFrom="paragraph">
                <wp:posOffset>635</wp:posOffset>
              </wp:positionV>
              <wp:extent cx="76200" cy="174625"/>
              <wp:effectExtent l="0" t="0" r="0" b="0"/>
              <wp:wrapSquare wrapText="largest"/>
              <wp:docPr id="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200" cy="1746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5A88FA14" w14:textId="77777777" w:rsidR="002E4217" w:rsidRDefault="002E4217" w:rsidP="002E4217">
                          <w:pPr>
                            <w:pStyle w:val="Nagwek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6D783B4" id="_x0000_s1027" type="#_x0000_t202" style="position:absolute;margin-left:518.4pt;margin-top:.05pt;width:6pt;height:13.75pt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" stroked="f">
              <v:fill opacity="0"/>
              <v:textbox inset="0,0,0,0">
                <w:txbxContent>
                  <w:p w14:paraId="5A88FA14" w14:textId="77777777" w:rsidR="002E4217" w:rsidRDefault="002E4217" w:rsidP="002E4217">
                    <w:pPr>
                      <w:pStyle w:val="Nagwek"/>
                    </w:pPr>
                  </w:p>
                </w:txbxContent>
              </v:textbox>
              <w10:wrap type="square" side="largest" anchorx="page"/>
            </v:shape>
          </w:pict>
        </mc:Fallback>
      </mc:AlternateContent>
    </w:r>
    <w:r>
      <w:rPr>
        <w:lang w:eastAsia="pl-PL"/>
      </w:rPr>
      <w:t xml:space="preserve">DOCUMENTS OF THE SCIENTIFIC COUNCIL MMRI PAS </w:t>
    </w:r>
    <w:r>
      <w:rPr>
        <w:lang w:eastAsia="pl-PL"/>
      </w:rPr>
      <w:tab/>
    </w:r>
  </w:p>
  <w:p w14:paraId="3E2D3DBD" w14:textId="51B776AD" w:rsidR="00424E32" w:rsidRPr="00424E32" w:rsidRDefault="002E4217" w:rsidP="00424E32">
    <w:pPr>
      <w:spacing w:after="0" w:line="276" w:lineRule="auto"/>
      <w:rPr>
        <w:i/>
        <w:lang w:eastAsia="pl-PL"/>
      </w:rPr>
    </w:pPr>
    <w:r>
      <w:rPr>
        <w:lang w:eastAsia="pl-PL"/>
      </w:rPr>
      <w:t>Rules and regulations of the proceedings for a doctoral degree conferment</w:t>
    </w:r>
    <w:r w:rsidR="00424E32">
      <w:rPr>
        <w:lang w:eastAsia="pl-PL"/>
      </w:rPr>
      <w:t xml:space="preserve">                      </w:t>
    </w:r>
    <w:r w:rsidR="00424E32" w:rsidRPr="00424E32">
      <w:rPr>
        <w:i/>
        <w:lang w:eastAsia="pl-PL"/>
      </w:rPr>
      <w:t>Annex 6</w:t>
    </w:r>
  </w:p>
  <w:p w14:paraId="110D7C1F" w14:textId="68A6574C" w:rsidR="002E4217" w:rsidRDefault="002E4217" w:rsidP="002E4217">
    <w:pPr>
      <w:spacing w:after="0" w:line="276" w:lineRule="auto"/>
      <w:rPr>
        <w:rFonts w:ascii="Times New Roman" w:hAnsi="Times New Roman" w:cs="Times New Roman"/>
        <w:i/>
        <w:sz w:val="20"/>
        <w:szCs w:val="24"/>
      </w:rPr>
    </w:pPr>
  </w:p>
  <w:p w14:paraId="4D5F6EA1" w14:textId="77777777" w:rsidR="002E4217" w:rsidRDefault="002E4217" w:rsidP="002E4217">
    <w:pPr>
      <w:spacing w:after="0" w:line="276" w:lineRule="auto"/>
      <w:jc w:val="right"/>
      <w:rPr>
        <w:rFonts w:cs="Arial Narrow"/>
      </w:rPr>
    </w:pPr>
    <w:r>
      <w:rPr>
        <w:rFonts w:cs="Arial Narrow"/>
      </w:rPr>
      <w:tab/>
    </w:r>
  </w:p>
  <w:p w14:paraId="354B9D88" w14:textId="77777777" w:rsidR="00945FDE" w:rsidRDefault="002E4217" w:rsidP="00945FDE">
    <w:pPr>
      <w:spacing w:after="0" w:line="276" w:lineRule="auto"/>
      <w:jc w:val="right"/>
      <w:rPr>
        <w:rFonts w:ascii="Times New Roman" w:eastAsia="Calibri" w:hAnsi="Times New Roman" w:cs="Times New Roman"/>
        <w:b/>
        <w:sz w:val="14"/>
        <w:szCs w:val="14"/>
        <w:lang w:val="pl-PL"/>
      </w:rPr>
    </w:pPr>
    <w:proofErr w:type="spellStart"/>
    <w:r w:rsidRPr="00AD7C51">
      <w:rPr>
        <w:rFonts w:ascii="Times New Roman" w:eastAsia="Calibri" w:hAnsi="Times New Roman" w:cs="Times New Roman"/>
        <w:b/>
        <w:sz w:val="14"/>
        <w:szCs w:val="14"/>
      </w:rPr>
      <w:t>Załącznik</w:t>
    </w:r>
    <w:proofErr w:type="spellEnd"/>
    <w:r w:rsidRPr="00AD7C51">
      <w:rPr>
        <w:rFonts w:ascii="Times New Roman" w:eastAsia="Calibri" w:hAnsi="Times New Roman" w:cs="Times New Roman"/>
        <w:b/>
        <w:sz w:val="14"/>
        <w:szCs w:val="14"/>
      </w:rPr>
      <w:t xml:space="preserve"> </w:t>
    </w:r>
    <w:r w:rsidR="00424E32">
      <w:rPr>
        <w:rFonts w:ascii="Times New Roman" w:eastAsia="Calibri" w:hAnsi="Times New Roman" w:cs="Times New Roman"/>
        <w:b/>
        <w:sz w:val="14"/>
        <w:szCs w:val="14"/>
      </w:rPr>
      <w:t>6</w:t>
    </w:r>
    <w:r w:rsidRPr="00AD7C51">
      <w:rPr>
        <w:rFonts w:ascii="Times New Roman" w:eastAsia="Calibri" w:hAnsi="Times New Roman" w:cs="Times New Roman"/>
        <w:b/>
        <w:sz w:val="14"/>
        <w:szCs w:val="14"/>
      </w:rPr>
      <w:t xml:space="preserve">) </w:t>
    </w:r>
    <w:r w:rsidR="00945FDE">
      <w:rPr>
        <w:rFonts w:ascii="Times New Roman" w:eastAsia="Calibri" w:hAnsi="Times New Roman" w:cs="Times New Roman"/>
        <w:b/>
        <w:sz w:val="14"/>
        <w:szCs w:val="14"/>
      </w:rPr>
      <w:t xml:space="preserve">do </w:t>
    </w:r>
    <w:proofErr w:type="spellStart"/>
    <w:r w:rsidR="00945FDE">
      <w:rPr>
        <w:rFonts w:ascii="Times New Roman" w:eastAsia="Calibri" w:hAnsi="Times New Roman" w:cs="Times New Roman"/>
        <w:b/>
        <w:sz w:val="14"/>
        <w:szCs w:val="14"/>
      </w:rPr>
      <w:t>Uchwały</w:t>
    </w:r>
    <w:proofErr w:type="spellEnd"/>
    <w:r w:rsidR="00945FDE">
      <w:rPr>
        <w:rFonts w:ascii="Times New Roman" w:eastAsia="Calibri" w:hAnsi="Times New Roman" w:cs="Times New Roman"/>
        <w:b/>
        <w:sz w:val="14"/>
        <w:szCs w:val="14"/>
      </w:rPr>
      <w:t xml:space="preserve"> Nr 92/IV/2024 Rady </w:t>
    </w:r>
    <w:proofErr w:type="spellStart"/>
    <w:r w:rsidR="00945FDE">
      <w:rPr>
        <w:rFonts w:ascii="Times New Roman" w:eastAsia="Calibri" w:hAnsi="Times New Roman" w:cs="Times New Roman"/>
        <w:b/>
        <w:sz w:val="14"/>
        <w:szCs w:val="14"/>
      </w:rPr>
      <w:t>Naukowej</w:t>
    </w:r>
    <w:proofErr w:type="spellEnd"/>
    <w:r w:rsidR="00945FDE">
      <w:rPr>
        <w:rFonts w:ascii="Times New Roman" w:eastAsia="Calibri" w:hAnsi="Times New Roman" w:cs="Times New Roman"/>
        <w:b/>
        <w:sz w:val="14"/>
        <w:szCs w:val="14"/>
      </w:rPr>
      <w:t xml:space="preserve"> </w:t>
    </w:r>
  </w:p>
  <w:p w14:paraId="30E72959" w14:textId="77777777" w:rsidR="00945FDE" w:rsidRDefault="00945FDE" w:rsidP="00945FDE">
    <w:pPr>
      <w:spacing w:after="0" w:line="276" w:lineRule="auto"/>
      <w:jc w:val="right"/>
      <w:rPr>
        <w:rFonts w:ascii="Times New Roman" w:eastAsia="Calibri" w:hAnsi="Times New Roman" w:cs="Times New Roman"/>
        <w:b/>
        <w:sz w:val="14"/>
        <w:szCs w:val="14"/>
      </w:rPr>
    </w:pPr>
    <w:proofErr w:type="spellStart"/>
    <w:r>
      <w:rPr>
        <w:rFonts w:ascii="Times New Roman" w:eastAsia="Calibri" w:hAnsi="Times New Roman" w:cs="Times New Roman"/>
        <w:b/>
        <w:sz w:val="14"/>
        <w:szCs w:val="14"/>
      </w:rPr>
      <w:t>Instytutu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Medycyny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Doświadczalnej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i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Klinicznej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im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.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Mirosława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Mossakowskiego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Polskiej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Akademii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</w:t>
    </w:r>
    <w:proofErr w:type="spellStart"/>
    <w:r>
      <w:rPr>
        <w:rFonts w:ascii="Times New Roman" w:eastAsia="Calibri" w:hAnsi="Times New Roman" w:cs="Times New Roman"/>
        <w:b/>
        <w:sz w:val="14"/>
        <w:szCs w:val="14"/>
      </w:rPr>
      <w:t>Nauk</w:t>
    </w:r>
    <w:proofErr w:type="spellEnd"/>
  </w:p>
  <w:p w14:paraId="6B49BAB3" w14:textId="77777777" w:rsidR="0073331D" w:rsidRDefault="0073331D" w:rsidP="0073331D">
    <w:pPr>
      <w:spacing w:after="0" w:line="276" w:lineRule="auto"/>
      <w:jc w:val="right"/>
      <w:rPr>
        <w:rFonts w:ascii="Times New Roman" w:eastAsia="Calibri" w:hAnsi="Times New Roman" w:cs="Times New Roman"/>
        <w:b/>
        <w:sz w:val="14"/>
        <w:szCs w:val="14"/>
      </w:rPr>
    </w:pPr>
  </w:p>
  <w:p w14:paraId="23C6EC74" w14:textId="4E5750C1" w:rsidR="0073331D" w:rsidRDefault="0073331D" w:rsidP="0073331D">
    <w:pPr>
      <w:spacing w:after="0" w:line="276" w:lineRule="auto"/>
      <w:jc w:val="right"/>
      <w:rPr>
        <w:rFonts w:ascii="Times New Roman" w:eastAsia="Calibri" w:hAnsi="Times New Roman" w:cs="Times New Roman"/>
        <w:b/>
        <w:sz w:val="14"/>
        <w:szCs w:val="14"/>
        <w:lang w:val="pl-PL"/>
      </w:rPr>
    </w:pPr>
    <w:r>
      <w:rPr>
        <w:rFonts w:ascii="Times New Roman" w:eastAsia="Calibri" w:hAnsi="Times New Roman" w:cs="Times New Roman"/>
        <w:b/>
        <w:sz w:val="14"/>
        <w:szCs w:val="14"/>
      </w:rPr>
      <w:t xml:space="preserve">Appendix </w:t>
    </w:r>
    <w:r>
      <w:rPr>
        <w:rFonts w:ascii="Times New Roman" w:eastAsia="Calibri" w:hAnsi="Times New Roman" w:cs="Times New Roman"/>
        <w:b/>
        <w:sz w:val="14"/>
        <w:szCs w:val="14"/>
      </w:rPr>
      <w:t>6</w:t>
    </w:r>
    <w:r>
      <w:rPr>
        <w:rFonts w:ascii="Times New Roman" w:eastAsia="Calibri" w:hAnsi="Times New Roman" w:cs="Times New Roman"/>
        <w:b/>
        <w:sz w:val="14"/>
        <w:szCs w:val="14"/>
      </w:rPr>
      <w:t xml:space="preserve"> to Resolution No 92/IV/2024 of Scientific Council </w:t>
    </w:r>
  </w:p>
  <w:p w14:paraId="2169D930" w14:textId="77777777" w:rsidR="0073331D" w:rsidRDefault="0073331D" w:rsidP="0073331D">
    <w:pPr>
      <w:spacing w:after="0" w:line="276" w:lineRule="auto"/>
      <w:jc w:val="right"/>
      <w:rPr>
        <w:rFonts w:ascii="Times New Roman" w:eastAsia="Calibri" w:hAnsi="Times New Roman" w:cs="Times New Roman"/>
        <w:b/>
        <w:sz w:val="14"/>
        <w:szCs w:val="14"/>
      </w:rPr>
    </w:pPr>
    <w:proofErr w:type="spellStart"/>
    <w:r>
      <w:rPr>
        <w:rFonts w:ascii="Times New Roman" w:eastAsia="Calibri" w:hAnsi="Times New Roman" w:cs="Times New Roman"/>
        <w:b/>
        <w:sz w:val="14"/>
        <w:szCs w:val="14"/>
      </w:rPr>
      <w:t>Mossakowski</w:t>
    </w:r>
    <w:proofErr w:type="spellEnd"/>
    <w:r>
      <w:rPr>
        <w:rFonts w:ascii="Times New Roman" w:eastAsia="Calibri" w:hAnsi="Times New Roman" w:cs="Times New Roman"/>
        <w:b/>
        <w:sz w:val="14"/>
        <w:szCs w:val="14"/>
      </w:rPr>
      <w:t xml:space="preserve"> Medical Research Institute Polish Academy of Sciences </w:t>
    </w:r>
  </w:p>
  <w:p w14:paraId="20485267" w14:textId="2F2A04FD" w:rsidR="0057101E" w:rsidRDefault="0057101E" w:rsidP="00945FDE">
    <w:pPr>
      <w:spacing w:after="0" w:line="276" w:lineRule="auto"/>
      <w:jc w:val="right"/>
      <w:rPr>
        <w:i/>
        <w:sz w:val="16"/>
        <w:szCs w:val="16"/>
        <w:lang w:val="pl-PL"/>
      </w:rPr>
    </w:pPr>
  </w:p>
  <w:p w14:paraId="118E07B9" w14:textId="77777777" w:rsidR="0057101E" w:rsidRPr="0057101E" w:rsidRDefault="0057101E" w:rsidP="0057101E">
    <w:pPr>
      <w:tabs>
        <w:tab w:val="center" w:pos="4703"/>
        <w:tab w:val="right" w:pos="9406"/>
      </w:tabs>
      <w:spacing w:after="0" w:line="240" w:lineRule="auto"/>
      <w:rPr>
        <w:i/>
        <w:sz w:val="16"/>
        <w:szCs w:val="16"/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F3C82"/>
    <w:multiLevelType w:val="hybridMultilevel"/>
    <w:tmpl w:val="9F3AE4F0"/>
    <w:lvl w:ilvl="0" w:tplc="87AC51C0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NzYwszAyMDI1NDNX0lEKTi0uzszPAykwrgUAg9nX/SwAAAA="/>
  </w:docVars>
  <w:rsids>
    <w:rsidRoot w:val="00B11303"/>
    <w:rsid w:val="00090B64"/>
    <w:rsid w:val="000B367A"/>
    <w:rsid w:val="000C6427"/>
    <w:rsid w:val="000C79D7"/>
    <w:rsid w:val="00193145"/>
    <w:rsid w:val="001A02A5"/>
    <w:rsid w:val="001B1CE9"/>
    <w:rsid w:val="002E4217"/>
    <w:rsid w:val="003448F7"/>
    <w:rsid w:val="003A38B2"/>
    <w:rsid w:val="003B0CDA"/>
    <w:rsid w:val="003E3B32"/>
    <w:rsid w:val="0040033B"/>
    <w:rsid w:val="00412676"/>
    <w:rsid w:val="00424E32"/>
    <w:rsid w:val="0057101E"/>
    <w:rsid w:val="005D3286"/>
    <w:rsid w:val="0060699A"/>
    <w:rsid w:val="00644441"/>
    <w:rsid w:val="00650DD2"/>
    <w:rsid w:val="00690429"/>
    <w:rsid w:val="006C2DBF"/>
    <w:rsid w:val="00711B3D"/>
    <w:rsid w:val="0073331D"/>
    <w:rsid w:val="0073354B"/>
    <w:rsid w:val="007E564D"/>
    <w:rsid w:val="00821341"/>
    <w:rsid w:val="008409B8"/>
    <w:rsid w:val="0085506C"/>
    <w:rsid w:val="009044A0"/>
    <w:rsid w:val="0091294E"/>
    <w:rsid w:val="00945FDE"/>
    <w:rsid w:val="009572A5"/>
    <w:rsid w:val="009B61F9"/>
    <w:rsid w:val="00AD0C25"/>
    <w:rsid w:val="00B11303"/>
    <w:rsid w:val="00B43730"/>
    <w:rsid w:val="00BD625E"/>
    <w:rsid w:val="00C60430"/>
    <w:rsid w:val="00C8050E"/>
    <w:rsid w:val="00C83D56"/>
    <w:rsid w:val="00D7639A"/>
    <w:rsid w:val="00D93EAE"/>
    <w:rsid w:val="00DF2368"/>
    <w:rsid w:val="00F14411"/>
    <w:rsid w:val="00F17707"/>
    <w:rsid w:val="00F65AA3"/>
    <w:rsid w:val="00F91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09EAB1"/>
  <w15:docId w15:val="{9DAAF6DC-C612-47E9-A8E6-30D6FCBD9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13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1303"/>
    <w:rPr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B113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1303"/>
    <w:rPr>
      <w:lang w:val="en-US"/>
    </w:rPr>
  </w:style>
  <w:style w:type="paragraph" w:styleId="Poprawka">
    <w:name w:val="Revision"/>
    <w:hidden/>
    <w:uiPriority w:val="99"/>
    <w:semiHidden/>
    <w:rsid w:val="003E3B32"/>
    <w:pPr>
      <w:spacing w:after="0" w:line="240" w:lineRule="auto"/>
    </w:pPr>
    <w:rPr>
      <w:lang w:val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B1C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1CE9"/>
    <w:rPr>
      <w:rFonts w:ascii="Segoe UI" w:hAnsi="Segoe UI" w:cs="Segoe UI"/>
      <w:sz w:val="18"/>
      <w:szCs w:val="18"/>
      <w:lang w:val="en-US"/>
    </w:rPr>
  </w:style>
  <w:style w:type="paragraph" w:styleId="Akapitzlist">
    <w:name w:val="List Paragraph"/>
    <w:basedOn w:val="Normalny"/>
    <w:uiPriority w:val="34"/>
    <w:qFormat/>
    <w:rsid w:val="00424E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46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5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52</Words>
  <Characters>2712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a Spiridis</dc:creator>
  <cp:lastModifiedBy>Katarzyna  Oliwa</cp:lastModifiedBy>
  <cp:revision>3</cp:revision>
  <cp:lastPrinted>2019-09-29T06:15:00Z</cp:lastPrinted>
  <dcterms:created xsi:type="dcterms:W3CDTF">2024-12-10T10:43:00Z</dcterms:created>
  <dcterms:modified xsi:type="dcterms:W3CDTF">2024-12-10T13:06:00Z</dcterms:modified>
</cp:coreProperties>
</file>